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พิมพ์การออกแบบสื่อดิจิทัลเบื้องต้น</w:t>
      </w:r>
      <w:r>
        <w:t xml:space="preserve"> </w:t>
      </w:r>
      <w:r>
        <w:t xml:space="preserve">5/07/2565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2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มีการเพิ่มเงาใช่ไหมคะฝนใส่เหมือนใส่เงาเข้าไปมันก็จะมีคความลึกมีมิติขึ้นมองเห็นเป็นสามมิติก็คือทั้ง ๆ ที่รูปน่ะมาจากรูปนี้ล่ะ แอปเปิ้ลลูกนี้ เหมือนลูกแอปเปิ้ลที่เราเห็รนเหมือนของจริงมากขึ้นมันก้เหมือน ดิสนีย์แต่ก่อน กรตรูปการ์ตูนแบบ 2 มิติใช่ไหมคะ มันก็ทไให้เกิดเทคโนโลยีที่เรียกว่า3d เข้า มาหรือ 3 มิติ แบบ 2 มิติน่ะ ก็คือมันจะเห็นมีเหมือนเส้นกรอบหรือเส้รรอบนอก มันกว้างเท่าไหร่ มันยาวเท่าไหร่แต่มันจะไม่มีว่า หนา ความหนาก็คือ เพิ่มขึ้นมา นี่ตรงส่วนนี้นะคะ ลักษณะ นะคะ แล้วเขาบอกว่าไอ้พวกรูปร่างนี่รูปร่างนี่ ก็แบ่งออกในทางศิลปะ รูปร่างเรขาคณิต รูปร่างอิสระหรือรูปร่างดัดแปรงshape ไปแล้ว ต่อไปเรามาดูลักษณะของรูปทรงบ้างนะคะ นะ แต่ทำให้มันมีความหนาาก็คือใส่แทำให้มันดูมีความหนาก็คือใส่แสง แต่ถ้าไม่้ใช่ที่เราวาดนี่ มันก็จะเป้นพวกผลงานที่เป็นปฎิมากรรม เหมือนบ้านเห็นไหมคะ บ้านที่เราวาดในกระดาษกับบ้านจริง ๆ ก้คือเป็นรูปทรงลักษณะการที่มองเห็นก็ แบ่งเหมือนกันนะคะ ลักษณะการแบ่งในทางศิละปะทั้งรูปร่างและรุูปทรง หมายถึงรูปที่เกิดจาก สิ่งที่เราเห็นสิ่งที่เราเห็นในธรรมชาติน่ะ นะคะ เหมือนตัวนี้กล้วยใช่ไหมเหมือนตัวนี้กล้วยใช่ไหมเหมือนอะไรบ้างคนบอก มองเห็นเป็นอะไร รูปที่…รูปที่ 3 เดี๋ยวจะถามเด็ก ๆ มองเห็นเป็นอะไร อยู่หรือเปล่า ถาม…ถามคนแรกเลย ดอมเห็นเป็นอะไร อะไรนะ มีแฉกเยอะ ๆ นี่ ดอมบอก ดอมเห็นเป็นดอกไม้เดี๋ยวจะลองถามคนอื่นว่าเห็นเปพี่แฝดเห็นเป็นอะไร แฝดมองภาพนี้เป็นอะไรลูก ใช่หรือเปล่า</w:t>
      </w:r>
    </w:p>
    <w:p>
      <w:pPr>
        <w:pStyle w:val="BodyText"/>
      </w:pPr>
      <w:r>
        <w:t xml:space="preserve">(ล่าม) ไม่ใช่ค่ะ ได้ยินไหมคะได้ยินไหมคะ พี่แฝดตอบพี่ต๊อกแต๊กหน่อยลูกแฝดเห็นเป็นรูป .. อันนี้แฝดมองเห็นเป็นดอกดาวเรืองเลยนะ เขียด เขียดไม่ได้เปิดไม่ได้เปิดไอ้นี้หรอ ช้าหรอดีเลย์หรอ ไม่ขึ้น… มันตรง…มันไม่มี…ใบกล้วยอันนี้นะ รูปนี้นะเขียนด เป็นดอกทานตะวัน3 คนเห็นไม่เหมือนกันเพราะอะไรเพราะ ถ้าเราจินตนาการพุ้มใบมันก็ได้ ดูออกนะ หน้าคนนี้ก็ดูออก แต่บางรูปน่ะ แบบนี้เป็นต้นนะคะ เพราะธรรมชาติรูปทรงจากธมันมี มัมมีได้หลายแบบเหมือน ใช่ไหมคะ หรือใบใน 1 ต้น ใบก็ไม่เหมือนกันไม่เหมือนกันในที่นี้ก็คือ มีหนอนมาเจาะปุ๊บใบมันขาดมันแหว่งใบมันก็จะเปลรี่ยนไปถ้าอันนี้ต้องเป็น form ใช่ไหมคะก็คือมีจาก จาก พอวาดให้เป็น 3 มิติ เติมรายละเอียดเติมสีเติมเงาเข้าไป ก็จะเห็นความแตกต่าง อันนี้ก็วาดเอานะไม่ใช่เป้นรูปนะ อรูปทรงจากธรรมชาติ อันที่ 2 รูปร่างหรือรูปทรจากเลขเลขาคณิตรูปร่างเรขาคณิตนะคะ แต่พอสี่เหลี่ยมปุ๊บก็จะเหถ้า เขาเรียกว่าอะไรล่ะเข้าเรียกว่าอะไรน่ะ ทรวกระบอก ความสูงขึ้นก็คือ ความ…คือทำให้ทำให้รูปจากวงกลม รวมกันแล้วกลายเป็นทรงกรวยนั่นก็คือลักษณะของนะคะ และแบบสุดท้ายรูปทรงอิสระก็ต่อเมื่อ เส้นมันมาบรรจบกันนะคะเหมือนหยดน้ำแบบที่ 1 2มิติ อันนี้หยดน้ำมันโค้ง ๆ นูน ๆ ทั้ง ๆ ที่ความจริงก็คือวาดวงกลม 1 วง แบบนี้เป็นต้น หรือนี่ เหมือนเก้าอี้ เพราะอะไรเพราะมันเกิดจากทั้ง มันก็จะเหมือนสี่เหลี่ยมแต่โค้งมันก็เลยบอกเป็นรูปทรงอิสระ เพราะมันเกิดจากรูป ที่เป็นอะไรก็ได้แล้วแต่เราจะวาดลงไปนะคะ อิสระ ทีนี้เดี๋ยวเราจะมาลองว่า ตัวช่วยของเราที่จะใช้ก็คือ เราจะวาดจากลักษณะของรูปทรง นะคะ จาก 3 shape นี้ ก่อนอื่นโปรแกรมที่เราใช้กันประจำอยุ่แล้ว Microsoft wordไม่ต้องทำอะไรพอษดานเลย ทำวงกลม 1 อัน สามเหลี่ยม 1 อัและก็สี่เหลี่ยม1อันใคร เปิดเข้า word หรือยัง ต้องเปิดเข้า Mขอโทษขอโทษ ถ้าใครเปิดมาแล้วสร้างตรงไหนให้ไปเมนูที่ชื่อว่าแทรกแล้วเลือกมที่รูปร่าง มันมีสีเอาสีออกได้นะคะ โดยกาเลือกที่ตัวมันแล้วดูที่เมนูรูปแบบถ้าเติมก็จะเป็นแบบนี้เราเลือกไม่เติมใช่ไหมคะ เด็ก ๆ ตอนนี้เด็ก ๆ ได้วงกลม สามเหลี่ยม สี่เลยเอาทำขนาดให้เท่า ๆ กันด้วยนะ ดูอย่างไรนี่ สังเกต ไปวางเทียบกันแล้วดูว่ามันอยู่ในกรอบเดียวกัน ไซซ์มันจะเท่ากัน นึกออกนะ สามารถปรับตำแหน่ง เราเอาอะไรเป็นเส้นกรอบ ก็เอาตัวสี่เหลี่ยมเป็นเส้นกรอบก็ได้ ให้มันพอดีเอาวงกลมขึ้นก่อน วงกลมน่าจะง่ายสุด ทีหลังนะคะ เรียงลำดับใหม่นะคะวงกลม สี่เหลี่ยม แล้วก็สามเหลี่ยม ทรง เอ้ย จากรูปร่างวงกลมก่อนวงกลม ใช้วงกลม เอาลำดับวงกลมขึ้นก่อนนะคะ เป็นอันที่ 3 นี่เรียงจากลำดับความง่าย ยาก ง่ายไปหายากนะคะ มีภาพประกอบ เอาตัวอะไร อยากได้ตัวอะไร ง่ายสุดเบสิก ก็จะเป็นตัวแรกนะคะ ที่คิดว่าทุกคนน่าจะทำได้แน่นอน ก็คือตัวนี้เลย เห็นไหมเกิดจากวงกลมหนึ่ง กี่อัน2 3 4 แล้วก็ 5 6 อันใช่ไหมคะ เริ่ม เมื่อกี้เราวงกลมใหญ่ สิ่งต่อไปที่เด็ก ๆ จะต้องทำคือก็คือทำวงกลมเล็ก ๆ 2 อันขึ้นมาค่ะ แล้ว ปึ๊บ ดูเด้อให้มันเป็นวงกลมนะคะ แล้วก็กด Ctrl + V เพื่อวางเราก็จะได้วงกลมที่มีขนาดเท่ากัน 2 อันนะคะ เห็นหรือเปล่า วงตำแหน่งไหน วงไปก่อน ตอนนี้ให้เห็นเส้นก่อน เห็นไหมคะ วงกลมเล็ก ๆ 2 อันอันแล้วมีวงกลมอะไรอีก นะคะ วงกลมอีกเหมอืนกันเพิ่มวงกลมอีก 1 อัน ไม่อยากเอาวงกลมเอาหูแหลมเอาหูแล้ว เอา ๆ แล้วแต่บอกแล้วก็คือ เหมือนหรือยัง ขาดอะไรอีกคะลูกกระตจาเล็ก ๆ ใช่ไหมใส่ตา ให้มันได้ตาเท่ากัน เราก็เหมือนเดิมนะคะเหมือนเดิมนะคะ ctrl + c กดย้อนหลังได้นะ เด็ก ๆเคล้ารางน้องหมีแล้วบ้างเหมือนน้องหมีหรือยัง เห็นไหมตากับจมูกเห็นไหมสังเกตตากับจมูก นะคะ หูก็มีวงกลมซ้อน 2 อันให้ดูรูปตัวอย่างไว้ก่อน ใช่ไหมคะ ต้องกด ctrl + c ก่อนลูก เป็นอย่างไร อ้าว ตายละใหญ๋ไป หุตก หุตั้งอะไรก็แล้วแต่นะ เลื่อนตำแหน่งไไม่ ๆ จำเป็นต้องตามแม่ก็ไตำแหน่งหูของน้องได้แล้วเดี๋ยวเราค่อยใส่สี ตรงนี้นะเป็นหมีไหม ดูนะคะแทรกเส้นเข้าไปจะทำปากแล้วนะจะทำปากน้องหมี ขอสีเส้นเป็นสีดำกดผิด ตัวอย่างนี่ เส้นโค้ง ๆ เห็นไหมคะเส้นโค้งทีนี้มาดูเส้นโค้งค่ะเด็ก ๆบางคนบอกหนูวาดเส้นโค้งแล้วมันไม่ เห็นหรือเปล่าคะแต่ส่วนโค้งมันก็ไม่โค้งนะไม่เอาอะไม่ชอบ นะคะนี่ กับ…กับกับกับ โค้งเลยหละ โค้งเลย พระจันทร์ผมหาย ย้อนกลับโดดไปไหนล่ะนีรพี่ล่าม ภาพพี่ล่ามกระตุกนะคะฝั่งนั้น ่กดเบี้ยวไปหน่อยเบี้ยวไปหน่อย กดอีกนิดหนึ่ง ไม่ใช่ก็ใกล้เคียงล่ะใหญ่ไปหน่อยหดสิครับ เห็นหรือเปล่า เห็นวิธีทำเส้นโค้งไหมคะ เราขาดรูปอะไรอีกนี่ หู 2 ชั้นใส่หู 2 ชั้นได้ เอาไซส์เตCtrl + Vใส่สีให้น้องอยากให้น้องสีน้ำตาล ตาน้องตาน้อง สีดำ จมูก ๆจมูก ๆ ๆ ๆกระตุกอีกแล้ว ฝั่งนั้นกระตุกอีกแล้วสัญญาณเน็ตหรือเปลเห็นไหม เห็นไหม ไหนขอชม เส้นโค้งบอกแล้ว ใครถ้าวาดเส้นดค้งไม่ตรงแม่บอกให้ใช้อะไรนะ พระจันทร์เสี่ยวใช่ไหม แต่แม่ก็ใช้วิธีว่าเอารูปพระจันทร์เสี่ยว หมุนแก้ไขจุดรากเข้าลงมาหากันแล้วมันจะมีขามัน… คือทำงานศิลปะมันต้องใจเย็น ๆ เห็นไหมคะ ได้… ถอดความเสี่ยงก็ช้าตามได้ด้วย ออก ออก มีใครยังทำน้องหมีจากวงกลมไม่เหลือโยโก๊ะหรอ เรายังเหลืออีก 2 รูปทรง 2 รูปร่างนะ 2 shape แต่ง ใครระหว่างนั่งรอเพื่อนเห็นบางคนก็ทำตะวเพิ่มทำเพิ่มเลย เราอาจจะทำตัวเขาไใม่กลมก็ได้ เราไปเพิ่มส่วนไปเพิ่มส่วนเว้าส่วนโค้งก็ได้ ข้างหลังนี่ข้างหลังสุดเห็นไหมเห็นไหม ไม่เอาน้องหมี Teeddy ต่อไปเราจะมาทำรูปสี่เหลี่ยมแล้วนะ ใครที่ เพราะฉะนั้นเดี๋ยยวเปิดภาพตัวอย่างปรเอาน้องหมาใช่ไหม เดี๋ยวนะภาพยังไม่ขึ้นเดี๋ยวนะ ภาพมันยังไม่ขึ้น รอแป๊หน้าจะเป็นกับเน็ตเรานี่หรือไม่ใช่ เอาตัวนี้นะ สี่เสี่เหลี่ยมนะคะใช้สี่เหลี่ยมเลย ย้ายตำแหน่งเขาก็ได้นะ เกิดอะไรขึ้น นะคะ ต่อมาเห็นไหมคะ หนึ่งอัน ทำเพิ่มนะคะ เราวาดสี่เหลี่ยมเพิ่ม นี่เห็นไหม จมูกสูงไปไหมเอาลง ลงมาหน่อย สี่เหลี่ยมเราให้มันมีรูปทรงสูง ๆหนึ่งนะคะ แล้วตรงจมูกนี่จะดีดไปไหนนี่ แล้วสี่เหลี่ยมเล็ก ๆ อีก 1 ปลายจมูก นี่ ๆ ประมาณนี้สี่เหลี่ยมน้อย ๆ เราก็แปะ มือไวใจเร็วนะคะ ทำงานพวกศิละปะเข้าบอกว่าต้องใจเย็นเห็นไหม มีเค้าโครงจากส่วนแล้วเห็นไหมคะ จากสี่เหลี่ยม สนิทเวลาเคลื่อนวตถุที่เราวาดนะคะ ไปทีละนิิดให้ใช้ลูกศรมันตื้ดไปตื้ดมา เด็ก ๆ ก็ใช้ลูกศรได้ กับเส้นตัว ให้เห็นชัด ๆ ว่าว่าไอ้ตัวต้นฉบับไอ้ตีวสี่เหลี่ยม ขึ้นลง ซ้าย ขวา ขึ้นลงทีละเลยกัลงสวยงาม แล้วนะคะ ใครยังไม่ได้ ใครยังไม่มีส่วนขององค์ประกอบ ทำอะไรต่อ มีสี่เหลี่ยมอันนี้เป็นรูปทรงสี่เหลี่ยมจตุรัด สร้างสี่เหลี่ยมจตุรัสขึ้เอาไว่มุมบนตัว จะดีดไปไหนนี่ นะคะ เห็นไหมคะเห็นหรือเปล่า เห็นหรีอเปล่านะคะ ขยายขนาด เราก็เพิ่มน้องเข้าไป ต่อไปทีนี้ มันคืออะไร ตัวต่อมาตัวต่อมาสี่เหลี่ยมแต่มันมีลอง…ctrl + z z z zไม่ให้ลบ ไม่ให้ลบจุด วาดเส้นถูกไหมคะเราก้โยงเส้นได้ มันชอบดีดจังแกมันชอบบีบจังนะ ยังไม่ดับเบิลคลิกเลย เมาส์นี่อย่างต้นแบบมันเป็นนยังไง แล้วลดน้อง ไซซ์น้องลงครึ่งหแล้วเราก็ลง น้องลงครึ่งหนึ่งนะคะ ยาวไปลดล2 เส้นแล้วอีกสักหน่อย ทีนี้จะทำให้วัตถุตัวนี้เป็นmake gruoดูวิธีนะคะเด็ก ๆ มันจะดีดไปไหนนี่ค่อย ๆ เคลื่อนไปดุนะคะ เอาวัตถุ 4 เส้นนี้เส้นที่ 1 ให้เด็ก ๆ กด shift ค้างคลิกที่คำว่า จัดกลุ่มเห็นไหมวัตถุชิันนี้จะเป็ไว้ตรงไหนดี เอาตรงนี้แล้วกันใครยังไม่ได้องประกอบนี้ใครยังทำตาน้องไม่ได้ สีดำจะได้เห็นชัด ๆฟรุ้งฟริ้งมุ้งมิ้ง เราเพิ่มน้ำหนักให้เส้นได้เห็นหรือเปล่า ตานะคะ ดูใหม่นะคะ ใช้ตัวนี้นะคะที่แม่ทำใช้ตัวนี้นะคะ ใช้ ลงมา 1 เส้น แล้วก้ลากเส้นนี้แล้วก็ลากเส้นนี้ 1 เส้น 1เส้ร ขีด 1 เส้น แล้วก็ก็อบปี้มันก็จะเท่ากัน เพระาฉะนั้น เส้นทั้งหมด ทั้งหมด 4 เส้น เส้นแรกก็คือแนวตั้งเส้นหญ่สี ขยายก่อน1 เส้น เสร็จแล้วก็เส้นแนวนอนอีก 1 เส้นนะคะ เส้นที่ 2 นี่ เรา กด Ctrl + v มัเห็นไหมคะ เส้นที่ 2 กับเส้นที่ 3 มันควนจะเท่ากัน เส้นสั้น ๆ นี่ เราก็ Copy จากเส้นที่ 1 ก้ได้ ctrl + c เห็นไหมคะ โอเคแล้วใช่ไหมคะ เราก็กด ctrl + c ctrl -v กดให้มันขึ้นจุดแบบนี้แล้วก็กดแป้น chift ค้างไหวกดให้ครบ 5 เส้น แล้วคลิกเมาส์ขวา เห็นไหมคะ เส้นมันจะไปปด้วยกันทั้งแผงเลยเห็นหรือเปล่าเห็นเหรือเปล่า ถ้าเราคิดว่าเส้นเรามันเบี้ยวมันจะเคลื่อนย้ายไปได้ทั้งกรุ๊ปก็คือเราต้องเลือกแต่ละเส้นก่อน ได้เส้นที่ 1 แล้วก็กด shiกดเลือกเส้นที่ 2 แล้วก็กด shift แล้วเลือกคำว่าจำกลุ่มนะคะพอจัดกลุ่มได้นี้ พอเราย้ายมันจะมีกรอบครอบเห็นไหมคะ เข้าสู้โหมดส่วนต่อไปมีอะไร อ๋อ เขาเติมสีให้ด้วยเดี๋ยวเราค่อยมาเติมตัวตั ทำตัวน้องกันนะคะ เราจะใช้สี่เหลี่ยมผืน เห็นไหมคะ บอกแล้วว่ายึดกึ่งกลจะได้เห็นชัด สี่เหลี่ยม เพราะฉะนั้น เวลาย้ายวัตถุไปคลิกขว่าแล้วมันจะมีคำว่าย้ายไปข้างหลัง เราก็จะได้ตัวน้องหมานะแล้วก็หางสี่เหลี่ยพื้นผ้า 1 อันเป็หนใช้สี่เหลี่ยมนะคะ เหมือนเดิมแทรกรูปร่าง ขา ขาเยื้องมาข้างหน้าหน่อยนึงโอเค ดูดี ๆ นะคะ ตำแหน่งเลื่อนขาลงมานิดจัดตำแหน่งดีดีนะคะ นะคะ แล้วก็ copวาง ขาหลังมันจะสั้นกว่าใช่ไหม นะคะใช่สี่เหลี่ยมทั้งหมดทั้งปสุด เท่ากันตำแหน่งขาต้องเท่ากัน อย่างเดียวก่อนแล้วก็หางใช่ไหมคะ แล้วก้ลดลง หางมันจะยาว ๆ หน่อย หางอยู่ด้านหลัง โอเคยาวไปลดไซส์หน่อยน้องหมาแล้วเห็นไหม มส่สีไ้นะคะ แต่วสี่เอา ยังไม่ได้สักคนเลยค่ะให้ทำจากรูปทรงนี่ล่ะนะคะ อยากได้น้องหมาสีอะไร ใส่เข้าไปเลยค่ะใครอยากให้น้องหม่สี่อะไร สีเขียว เดี๋ยวนี้เขาย้อมน้องหมาแลหูน้องเข้มกว่า อยากได้ตัวเข้ม ๆแต่มือ… จะใส่นะคะสีฃนะคะ ตกแต่งได้ตามใจชอบ นะคะ ต่อมาคือ สามเหลี่ยม รูปทรง เอ้ย รุปร่างshape ที่กำหนดให้ สามเหลี่ยมนี่ยากหน่อย เพราะสามเหลี่ยมมันจ้องที่นั่ง ๆ ดูปกติรูป สามเหลี่ยมนี่มันจะเป็นองค์ประกอบของบเพนกวิน เพนกวินน่เด็ก ๆ มาดูกันนะคะ เราจะวาด นะ วาดแองกี้เบิร์ดหรือวาด Angle นะคะมาดูกันนะคะ เอา น้องสามเหลี่ยมลงไปลูกลงมาแล้สนะคะ ลงมาแล้วสรุปสามเหลี่ยมแล้วนะคะวัตถุตัวแรกที่เราจะแทรกลงไปก็คือ อยากได้น้องกระต่ายสีชมพูรูปร่างที่เราจะแทรก วงรี เดี๋ยวจะพาดัดวงรีวงรีก็คืออย่างนี้ นะคะ หมุนได้ดุวิธีดัดหูกระต่ายนะคะเด็ก ๆดูวิธีดัดหูกระต่ายนะคะเด็ก ๆ เห็นหรือเปล่า ใกล่เคียงไหม ๆรูปร่างวงรี เราวาดวงรี คลิก 1 ครั้งค่ะ มันจะมีขาเห็นไหมคะ กางขาน้องออก ลากขึ้นไปให้มันโค้ง ๆ เห็นหโอเคไหม ไม่เป็นไร วาดใหม่ก็ได้รูป รูปร่างที่เราใช้ก็คือ วงรี เราจะเลือกสีชมพูเราบอกแล้วน้องกระต่ายเราจะเป็นสีชมพู พอได้วงรีแล้ว สิ่งต่อไปก็คือเราจะทำให้มันเป็นโค้ง ๆ แบบนี้เห็นไหม สิ่งที่เด็ก ๆ จะต้องทำ ก็คือเขาเรียกเครื่องมือนี้ว่าเห็นไหม เห็นชัดหรือเปล่าเดี๋ยว ๆ เปลี่ยนสีให้ก่อน เอาสีเขียวก่อนแล้วกันให้ไปที่ ให้ไปที่คำว่าแก้ไขรูปร่างแล้วเลือกแก้ไขจุดให้เด็ก ๆ คลิกที่ตำแหน่ง กางออก เห็นหรือเปล่าหูน้อยกระต่ายแล้วมือไปโดนขอโทษทีนะคะ เห็นไหมคะ พอคลิกไปมันจะมีขา จะโย้ ๆ หน่อยแล้วก็คสังเกตน้องต่ายเราดี ๆนะคะทุกส่วนมันเคลื่อนได้อย่างที่บอกตำแหน่งผิดชีวิตเปลี่ยนเลยเห็นไหมเป็นแบบนี้ก็ได้กลับหัวกลับหางก็ได้ ใช้วิธีการแก้ไขจุดแบบที่บอกแก้ไขจุดที่บอกนะคะ ได้หูกระต่ายแล้วเราก็ถ้าต้องการพริกกลับ แล้วค่ะ ก็หมุดให้ได้ตำแหน่ง ทำหุไม่ได้ เห็นหรือเปล่า ใครยังไม่ได้copy สิคะรออะไร เห็นไหมคะ ได้หูแล้วนะคะเห็นหรือเปล่าเห็นหรือเปล่า ไใครยังทำหูไม่ได้ เห็นความอยาแกเติมหู จัดตำแหน่งนะคะ ให้สนะคะ ทำหู 2 ชั้นด้วยนะ หูชั้นที่ 2 จะสีอ่อนกว่าแป๊บหนึ่งนะคะ วงกลมนะคะ ตาก็คือวงกลมนั่นเองเอารูปวงกลมนี้เลย แล้วกดflip น่ะมันจะมี ใช่ไหมลูก แล้วไปที่เมนูคำว่าหมุนกระต่ายตาขาวได้ไหมกระต่ายตาขาวได้ไหม เอาตาดำดีกว่า เกิดอะไรขึ้น เกิดอะไรขึ้นเจ้าเอ้ม ใส่ตา ใส่จมูก ใส่ปาก แล้วก็มีหนาวดด้วย จมูกสีอะไรดี สีชมพูจมูกแล้วก็… ใส่เกิดอะไรขึ้นกับเส้นเรา เส้นโค้งใช้เส้นโค้แล้วก็เลือกตำปแหน่ง ก็นี่เด้หาอะไรไม่เจอ สีดำ หมุนอีกปากจะเบี้ยวๆ หน่อยหมุนได้นะคะ เห็นไหมได้ปากน้องแล้ว copy แล้วก็วางได้เลบยคลิกไม่ คลิกไม่คลิกตรงนี้คลิกโอเคนะทีนี้เราก็จะมีการบ้านให้ ทีนี้ให้วาดแบบ 3 แบบเลย ธรรมชาติ เช่น ใครอยากวาดใบไม้วาดมาจากโจทรย์ข้อที่ 1 เด็ก ๆจะต้องสร้างงานจาก… ะเห็นอะไรในธรรมชาติ เช่น ดอกไม้ ขอนไม้อะไรก็แล้วแต่ นั้นก็คืองานชิ้นที่ 1 ที่สอนไปเมื่อกี้ที่วาดจากรูปเรขาคณิตน่รูปเลขาคณิตน่ะ อันนี้ไม่ได้ระบุนะคะในรูปที่ 2แต่ที่ระบุก็คือรูปเลขาคณิต มาเป็นองค์ประตัวนี้ ใส่เข้าใน Classroom อยู่แล่ว้อิสระวาดโดยใช้เมาส์น่ะ หรือปากกา ทั้งหมดกี่รูป 3 รูปนะคะรูปจากโจทย์ข้อที่ 1 ธรรมชาติน่ะ นึกออกนะ ส่วนข้อที่ 2 ก้อคือ สามเหลี่ยม สี่เหลี่ยม อันที่ 3 เด็ก ๆวาดเองเลยอยากวาดอะไรวาดลงไปเครื่องมือก็คือ เพราะฉะนั้น รูปที่ 1 นี่ มันจะโดนบีบอยู่รูปจากธรรมชาติ อาจจะเป็นรูปใบไม้ก็ได้ ก้อนเมฆ ให้นึกถึงนะ เหมือนที่พาทำจาก สามเหลี่ยมหรือเอาสามเปลี่ยมสี่เปลี่ยมเป็นเรือ มาวาด cสุดท้าย อิสระ freefornมันจะมีไอ้เส้น เส้นนี่อันนี้ใช่ไหมดอม อันเส้นยึก ๆ นีการเขียนนี่เห็นไหมคะ มันจะมีการเขียนนี่ รูปทรงอิสระรูปแบบอิสระนี่ delete ปะ นีี่ใน word นี่มันจะมีเครื่องมือที่ชื่อวเห็นหรือเปล่า นี่นะคะ ตัวนี้ วาดทีละนิด แล้วแต่ วิธีการใช้ของตัวนี้ก็คือพริกเพื่อเริ่มจต้ตำแหน่งจุดมันก็จะหยุดตามไอ้รูปทรงอิสระนี่แล้วเราก็จะให้ทำ classroom เรามีอยู่แล้วนะ นะคะ โอเคไหมมีใคร มีใครไม่เข้าใจการบ้ายข้อให้ ไม่เข้าใจโทนไม่เกิดนวันอังคารหน้า อย่างช้า ยังให้โอกาส เพราะงาน 3 ชิ้นเพื่อคนอยากทำสวย ๆ นะคะ เพราะเหมือนเห็นไหมเมื่อกี้เราทำน้องหมีน้องหมา เราก็ นะคะ เพราะฉะนั้นทำให้สวยงามคะแนนศิลปะ มีใครจะถามหรือเปล่า ที่นั่งทำใรนชั่วโมงนะคะอันนั้นอะที่ว่ามีน้องหมี น้อง 3 ตัวน่ะนี่น้องหมีน้องหมาแล้วก็น้องต่าย ๆ ท้ายชั่วโมงก็ส่ง ใครที่ยังไม่เสร็จแล้วก็สี่เข้าไปท้ายชั่วโมง บางคนได้แค่โครงเค้านะคะ ให้เด็ก ๆ ทำให้เสรี็จทำตัวให้น้อนะคะ เพราะมีแต่หัวใช่ไๆหม มีน้องหมาตัวเดียว นะคะ ใส่ตัวให้น้องด้วยก็ได้นะคะ แต่ถ้าไม่มีเวลาอย่างน้อยก็ต้องได้ ที่เราพากันทำในชั่วโมงนี้ ถ้าไม่มีอะไรสไม่ใช่หรือ เดี๋็ยวเข้า Class ให้เลยก็ได้พายุขอบคุณพี่ล่ามกันดีกก่อนดีกว่า ขอบคุณค่ะสำหรับวันนี้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พิมพ์การออกแบบสื่อดิจิทัลเบื้องต้น 5/07/2565</dc:title>
  <dc:creator/>
  <cp:keywords/>
  <dcterms:created xsi:type="dcterms:W3CDTF">2022-08-01T09:46:50Z</dcterms:created>
  <dcterms:modified xsi:type="dcterms:W3CDTF">2022-08-01T09:4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 สิงหาคม 2565 เวลา 13.25 น.</vt:lpwstr>
  </property>
  <property fmtid="{D5CDD505-2E9C-101B-9397-08002B2CF9AE}" pid="3" name="subtitle">
    <vt:lpwstr/>
  </property>
</Properties>
</file>